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48293D" w14:textId="2C5B0E17" w:rsidR="00C32937" w:rsidRPr="0092010C" w:rsidRDefault="00AB12FC" w:rsidP="00C32937">
      <w:pPr>
        <w:pStyle w:val="block-text"/>
        <w:spacing w:before="204" w:beforeAutospacing="0" w:after="204" w:afterAutospacing="0" w:line="396" w:lineRule="atLeast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92010C">
        <w:rPr>
          <w:rFonts w:asciiTheme="minorHAnsi" w:hAnsiTheme="minorHAnsi" w:cstheme="minorHAnsi"/>
          <w:b/>
          <w:bCs/>
          <w:sz w:val="22"/>
          <w:szCs w:val="22"/>
        </w:rPr>
        <w:t>Vissza a gyökereidhez a Diaszpóra Felsőoktatási Ösztöndíjprogram</w:t>
      </w:r>
      <w:r w:rsidR="00784BEC">
        <w:rPr>
          <w:rFonts w:asciiTheme="minorHAnsi" w:hAnsiTheme="minorHAnsi" w:cstheme="minorHAnsi"/>
          <w:b/>
          <w:bCs/>
          <w:sz w:val="22"/>
          <w:szCs w:val="22"/>
        </w:rPr>
        <w:t>mal</w:t>
      </w:r>
      <w:r w:rsidRPr="0092010C">
        <w:rPr>
          <w:rFonts w:asciiTheme="minorHAnsi" w:hAnsiTheme="minorHAnsi" w:cstheme="minorHAnsi"/>
          <w:b/>
          <w:bCs/>
          <w:sz w:val="22"/>
          <w:szCs w:val="22"/>
        </w:rPr>
        <w:t>!</w:t>
      </w:r>
    </w:p>
    <w:p w14:paraId="6A7B18E8" w14:textId="645404D3" w:rsidR="00C32937" w:rsidRPr="0092010C" w:rsidRDefault="00C32937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proofErr w:type="spellStart"/>
      <w:r w:rsidRPr="0092010C">
        <w:rPr>
          <w:rFonts w:asciiTheme="minorHAnsi" w:hAnsiTheme="minorHAnsi" w:cstheme="minorHAnsi"/>
          <w:sz w:val="22"/>
          <w:szCs w:val="22"/>
        </w:rPr>
        <w:t>Váltsd</w:t>
      </w:r>
      <w:proofErr w:type="spellEnd"/>
      <w:r w:rsidRPr="0092010C">
        <w:rPr>
          <w:rFonts w:asciiTheme="minorHAnsi" w:hAnsiTheme="minorHAnsi" w:cstheme="minorHAnsi"/>
          <w:sz w:val="22"/>
          <w:szCs w:val="22"/>
        </w:rPr>
        <w:t xml:space="preserve"> valóra az álmaidat, miközben felfedezed magyar gyökereidet </w:t>
      </w:r>
      <w:r w:rsidR="009349BB">
        <w:rPr>
          <w:rFonts w:asciiTheme="minorHAnsi" w:hAnsiTheme="minorHAnsi" w:cstheme="minorHAnsi"/>
          <w:sz w:val="22"/>
          <w:szCs w:val="22"/>
        </w:rPr>
        <w:t xml:space="preserve">– jelentkezz </w:t>
      </w:r>
      <w:r w:rsidRPr="0092010C">
        <w:rPr>
          <w:rFonts w:asciiTheme="minorHAnsi" w:hAnsiTheme="minorHAnsi" w:cstheme="minorHAnsi"/>
          <w:sz w:val="22"/>
          <w:szCs w:val="22"/>
        </w:rPr>
        <w:t>a Diaszpóra Felsőoktatási Ösztöndíjprogram</w:t>
      </w:r>
      <w:r w:rsidR="009349BB">
        <w:rPr>
          <w:rFonts w:asciiTheme="minorHAnsi" w:hAnsiTheme="minorHAnsi" w:cstheme="minorHAnsi"/>
          <w:sz w:val="22"/>
          <w:szCs w:val="22"/>
        </w:rPr>
        <w:t>ra</w:t>
      </w:r>
      <w:r w:rsidRPr="0092010C">
        <w:rPr>
          <w:rFonts w:asciiTheme="minorHAnsi" w:hAnsiTheme="minorHAnsi" w:cstheme="minorHAnsi"/>
          <w:sz w:val="22"/>
          <w:szCs w:val="22"/>
        </w:rPr>
        <w:t xml:space="preserve">, </w:t>
      </w:r>
      <w:r w:rsidR="004424A9">
        <w:rPr>
          <w:rFonts w:asciiTheme="minorHAnsi" w:hAnsiTheme="minorHAnsi" w:cstheme="minorHAnsi"/>
          <w:sz w:val="22"/>
          <w:szCs w:val="22"/>
        </w:rPr>
        <w:t>a</w:t>
      </w:r>
      <w:r w:rsidRPr="0092010C">
        <w:rPr>
          <w:rFonts w:asciiTheme="minorHAnsi" w:hAnsiTheme="minorHAnsi" w:cstheme="minorHAnsi"/>
          <w:sz w:val="22"/>
          <w:szCs w:val="22"/>
        </w:rPr>
        <w:t xml:space="preserve">melyre a világ minden tájáról </w:t>
      </w:r>
      <w:r w:rsidR="009349BB">
        <w:rPr>
          <w:rFonts w:asciiTheme="minorHAnsi" w:hAnsiTheme="minorHAnsi" w:cstheme="minorHAnsi"/>
          <w:sz w:val="22"/>
          <w:szCs w:val="22"/>
        </w:rPr>
        <w:t>elérhető</w:t>
      </w:r>
      <w:r w:rsidR="004424A9">
        <w:rPr>
          <w:rFonts w:asciiTheme="minorHAnsi" w:hAnsiTheme="minorHAnsi" w:cstheme="minorHAnsi"/>
          <w:sz w:val="22"/>
          <w:szCs w:val="22"/>
        </w:rPr>
        <w:t>!</w:t>
      </w:r>
    </w:p>
    <w:p w14:paraId="542AA829" w14:textId="363701A4" w:rsidR="0092010C" w:rsidRPr="006A3569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theme="minorHAnsi"/>
          <w:sz w:val="22"/>
          <w:szCs w:val="22"/>
        </w:rPr>
      </w:pPr>
      <w:r w:rsidRPr="006A3569">
        <w:rPr>
          <w:rFonts w:ascii="Calibri" w:hAnsi="Calibri" w:cstheme="minorHAnsi"/>
          <w:sz w:val="22"/>
          <w:szCs w:val="22"/>
        </w:rPr>
        <w:t xml:space="preserve">A Diaszpóra Felsőoktatási Ösztöndíjprogramot Magyarország Kormánya alapította azok számára, akik az Európai Unión, Szerbián </w:t>
      </w:r>
      <w:r w:rsidRPr="00003CDC">
        <w:rPr>
          <w:rFonts w:asciiTheme="minorHAnsi" w:hAnsiTheme="minorHAnsi" w:cstheme="minorHAnsi"/>
          <w:sz w:val="22"/>
          <w:szCs w:val="22"/>
        </w:rPr>
        <w:t xml:space="preserve">és Kárpátalján kívüli </w:t>
      </w:r>
      <w:r w:rsidRPr="006A3569">
        <w:rPr>
          <w:rFonts w:ascii="Calibri" w:hAnsi="Calibri" w:cstheme="minorHAnsi"/>
          <w:sz w:val="22"/>
          <w:szCs w:val="22"/>
        </w:rPr>
        <w:t>magyar diaszpórában élnek és magyarországi felsőoktatási intézményben kívánnak tanulmányokat folytatni annak érdekében, hogy erősítsék személyes, szakmai, valamint kulturális kapcsolataikat Magyarországgal.</w:t>
      </w:r>
    </w:p>
    <w:p w14:paraId="05C7DC88" w14:textId="0649F051" w:rsidR="0092010C" w:rsidRPr="006A3569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="Calibri" w:hAnsi="Calibri" w:cstheme="minorHAnsi"/>
          <w:sz w:val="22"/>
          <w:szCs w:val="22"/>
        </w:rPr>
      </w:pPr>
      <w:r w:rsidRPr="006A3569">
        <w:rPr>
          <w:rFonts w:ascii="Calibri" w:hAnsi="Calibri" w:cstheme="minorHAnsi"/>
          <w:sz w:val="22"/>
          <w:szCs w:val="22"/>
        </w:rPr>
        <w:t>Diaszpóra ösztöndíjasként nemzetközileg elismert végzettséget szerezhetsz a legjobb magyar felsőoktatási intézmények valamelyikénél, miközben a személyes és tanulmányi fejlődéshez nélkülözhetetlen versenyképes tudásra teszel szert. Közel 30 felsőoktatási intézmény 1300 magyar</w:t>
      </w:r>
      <w:r w:rsidR="004424A9" w:rsidRPr="006A3569">
        <w:rPr>
          <w:rFonts w:ascii="Calibri" w:hAnsi="Calibri" w:cstheme="minorHAnsi"/>
          <w:sz w:val="22"/>
          <w:szCs w:val="22"/>
        </w:rPr>
        <w:t xml:space="preserve"> és angol</w:t>
      </w:r>
      <w:r w:rsidRPr="006A3569">
        <w:rPr>
          <w:rFonts w:ascii="Calibri" w:hAnsi="Calibri" w:cstheme="minorHAnsi"/>
          <w:sz w:val="22"/>
          <w:szCs w:val="22"/>
        </w:rPr>
        <w:t xml:space="preserve"> nyelvű képzés</w:t>
      </w:r>
      <w:r w:rsidR="004424A9" w:rsidRPr="006A3569">
        <w:rPr>
          <w:rFonts w:ascii="Calibri" w:hAnsi="Calibri" w:cstheme="minorHAnsi"/>
          <w:sz w:val="22"/>
          <w:szCs w:val="22"/>
        </w:rPr>
        <w:t>é</w:t>
      </w:r>
      <w:r w:rsidRPr="006A3569">
        <w:rPr>
          <w:rFonts w:ascii="Calibri" w:hAnsi="Calibri" w:cstheme="minorHAnsi"/>
          <w:sz w:val="22"/>
          <w:szCs w:val="22"/>
        </w:rPr>
        <w:t>ből válogathatsz minden felsőoktatási terület bármely képzési szintjén.</w:t>
      </w:r>
      <w:r w:rsidR="00945BE9" w:rsidRPr="006A3569">
        <w:rPr>
          <w:rFonts w:ascii="Calibri" w:hAnsi="Calibri" w:cstheme="minorHAnsi"/>
          <w:sz w:val="22"/>
          <w:szCs w:val="22"/>
        </w:rPr>
        <w:t xml:space="preserve"> </w:t>
      </w:r>
      <w:r w:rsidR="00B30ECD" w:rsidRPr="006A3569">
        <w:rPr>
          <w:rFonts w:ascii="Calibri" w:hAnsi="Calibri" w:cs="Segoe UI"/>
          <w:color w:val="242424"/>
          <w:sz w:val="22"/>
          <w:szCs w:val="22"/>
          <w:shd w:val="clear" w:color="auto" w:fill="FFFFFF"/>
        </w:rPr>
        <w:t>Az ösztöndíj diplomát adó teljes képzésekre, valamint végzettséget nem adó tanulmányokra is pályázható, beleértve az egy vagy két szemeszter hosszú részképzést.</w:t>
      </w:r>
    </w:p>
    <w:p w14:paraId="2E1D472A" w14:textId="2B56896D" w:rsidR="0092010C" w:rsidRPr="0092010C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Az ösztöndíj fedezi az elérhető képzések tandíját, az egészségügyi biztosítást, valamint igény esetén a havi ösztöndíjat és lakhatási</w:t>
      </w:r>
      <w:r w:rsidR="00B30ECD">
        <w:rPr>
          <w:rFonts w:asciiTheme="minorHAnsi" w:hAnsiTheme="minorHAnsi" w:cstheme="minorHAnsi"/>
          <w:sz w:val="22"/>
          <w:szCs w:val="22"/>
        </w:rPr>
        <w:t>, illetve utazási</w:t>
      </w:r>
      <w:r w:rsidRPr="0092010C">
        <w:rPr>
          <w:rFonts w:asciiTheme="minorHAnsi" w:hAnsiTheme="minorHAnsi" w:cstheme="minorHAnsi"/>
          <w:sz w:val="22"/>
          <w:szCs w:val="22"/>
        </w:rPr>
        <w:t xml:space="preserve"> hozzájárulást.</w:t>
      </w:r>
    </w:p>
    <w:p w14:paraId="259DE33F" w14:textId="719FFB62" w:rsidR="0092010C" w:rsidRPr="0092010C" w:rsidRDefault="0092010C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Magyarországi tanulmányaid során alkalmad nyílik felfedezni az ezeréves magyar történelmet és kultúrát, átélheted a különleges magyar tradíciókat és a magyar nyelvtudásodat is elmélyítheted. </w:t>
      </w:r>
      <w:r w:rsidR="00B30ECD">
        <w:rPr>
          <w:rFonts w:asciiTheme="minorHAnsi" w:hAnsiTheme="minorHAnsi" w:cstheme="minorHAnsi"/>
          <w:sz w:val="22"/>
          <w:szCs w:val="22"/>
        </w:rPr>
        <w:t>Nyelvtudásod fejlesztését segíti az is, hogy a programban</w:t>
      </w:r>
      <w:r w:rsidR="00601DD8">
        <w:rPr>
          <w:rFonts w:asciiTheme="minorHAnsi" w:hAnsiTheme="minorHAnsi" w:cstheme="minorHAnsi"/>
          <w:sz w:val="22"/>
          <w:szCs w:val="22"/>
        </w:rPr>
        <w:t xml:space="preserve"> akár</w:t>
      </w:r>
      <w:r w:rsidR="00B30ECD">
        <w:rPr>
          <w:rFonts w:asciiTheme="minorHAnsi" w:hAnsiTheme="minorHAnsi" w:cstheme="minorHAnsi"/>
          <w:sz w:val="22"/>
          <w:szCs w:val="22"/>
        </w:rPr>
        <w:t xml:space="preserve"> egyéves magyar nyelvi előkészítőre is jelentkezhetsz!</w:t>
      </w:r>
    </w:p>
    <w:p w14:paraId="2025EA8F" w14:textId="23C9C881" w:rsidR="0092010C" w:rsidRPr="0092010C" w:rsidRDefault="0092010C" w:rsidP="0092010C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 xml:space="preserve">Mindezeken túl a Diaszpóra Felsőoktatási Ösztöndíjprogrammal úgy építheted szakmai kapcsolatrendszeredet, hogy közben egy befogadó és támogató diákközösségben, több mint </w:t>
      </w:r>
      <w:r w:rsidR="00B30ECD">
        <w:rPr>
          <w:rFonts w:asciiTheme="minorHAnsi" w:hAnsiTheme="minorHAnsi" w:cstheme="minorHAnsi"/>
          <w:sz w:val="22"/>
          <w:szCs w:val="22"/>
        </w:rPr>
        <w:t xml:space="preserve">40 </w:t>
      </w:r>
      <w:r w:rsidRPr="0092010C">
        <w:rPr>
          <w:rFonts w:asciiTheme="minorHAnsi" w:hAnsiTheme="minorHAnsi" w:cstheme="minorHAnsi"/>
          <w:sz w:val="22"/>
          <w:szCs w:val="22"/>
        </w:rPr>
        <w:t>000 nemzetközi hallgatóval közösen fedezheted fel az országot.</w:t>
      </w:r>
    </w:p>
    <w:p w14:paraId="65F0E6E2" w14:textId="5FDB73B7" w:rsidR="00AB12FC" w:rsidRPr="0092010C" w:rsidRDefault="00AB12FC" w:rsidP="008B5880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A diplomaszerzést követően versenyképes tudással és készségekkel tér</w:t>
      </w:r>
      <w:r w:rsidR="0092010C" w:rsidRPr="0092010C">
        <w:rPr>
          <w:rFonts w:asciiTheme="minorHAnsi" w:hAnsiTheme="minorHAnsi" w:cstheme="minorHAnsi"/>
          <w:sz w:val="22"/>
          <w:szCs w:val="22"/>
        </w:rPr>
        <w:t>hetsz</w:t>
      </w:r>
      <w:r w:rsidRPr="0092010C">
        <w:rPr>
          <w:rFonts w:asciiTheme="minorHAnsi" w:hAnsiTheme="minorHAnsi" w:cstheme="minorHAnsi"/>
          <w:sz w:val="22"/>
          <w:szCs w:val="22"/>
        </w:rPr>
        <w:t xml:space="preserve"> haza, ami lehetővé teszi szám</w:t>
      </w:r>
      <w:r w:rsidR="0092010C" w:rsidRPr="0092010C">
        <w:rPr>
          <w:rFonts w:asciiTheme="minorHAnsi" w:hAnsiTheme="minorHAnsi" w:cstheme="minorHAnsi"/>
          <w:sz w:val="22"/>
          <w:szCs w:val="22"/>
        </w:rPr>
        <w:t>odra</w:t>
      </w:r>
      <w:r w:rsidRPr="0092010C">
        <w:rPr>
          <w:rFonts w:asciiTheme="minorHAnsi" w:hAnsiTheme="minorHAnsi" w:cstheme="minorHAnsi"/>
          <w:sz w:val="22"/>
          <w:szCs w:val="22"/>
        </w:rPr>
        <w:t>, hogy hatékonyan támogas</w:t>
      </w:r>
      <w:r w:rsidR="0092010C" w:rsidRPr="0092010C">
        <w:rPr>
          <w:rFonts w:asciiTheme="minorHAnsi" w:hAnsiTheme="minorHAnsi" w:cstheme="minorHAnsi"/>
          <w:sz w:val="22"/>
          <w:szCs w:val="22"/>
        </w:rPr>
        <w:t>d a közösségedet</w:t>
      </w:r>
      <w:r w:rsidRPr="0092010C">
        <w:rPr>
          <w:rFonts w:asciiTheme="minorHAnsi" w:hAnsiTheme="minorHAnsi" w:cstheme="minorHAnsi"/>
          <w:sz w:val="22"/>
          <w:szCs w:val="22"/>
        </w:rPr>
        <w:t xml:space="preserve">, </w:t>
      </w:r>
      <w:r w:rsidR="004424A9">
        <w:rPr>
          <w:rFonts w:asciiTheme="minorHAnsi" w:hAnsiTheme="minorHAnsi" w:cstheme="minorHAnsi"/>
          <w:sz w:val="22"/>
          <w:szCs w:val="22"/>
        </w:rPr>
        <w:t xml:space="preserve">hozzájárulj </w:t>
      </w:r>
      <w:r w:rsidRPr="0092010C">
        <w:rPr>
          <w:rFonts w:asciiTheme="minorHAnsi" w:hAnsiTheme="minorHAnsi" w:cstheme="minorHAnsi"/>
          <w:sz w:val="22"/>
          <w:szCs w:val="22"/>
        </w:rPr>
        <w:t xml:space="preserve">a magyar </w:t>
      </w:r>
      <w:r w:rsidR="004424A9" w:rsidRPr="0092010C">
        <w:rPr>
          <w:rFonts w:asciiTheme="minorHAnsi" w:hAnsiTheme="minorHAnsi" w:cstheme="minorHAnsi"/>
          <w:sz w:val="22"/>
          <w:szCs w:val="22"/>
        </w:rPr>
        <w:t>értékek</w:t>
      </w:r>
      <w:r w:rsidR="004424A9">
        <w:rPr>
          <w:rFonts w:asciiTheme="minorHAnsi" w:hAnsiTheme="minorHAnsi" w:cstheme="minorHAnsi"/>
          <w:sz w:val="22"/>
          <w:szCs w:val="22"/>
        </w:rPr>
        <w:t xml:space="preserve"> megőrzéséhez</w:t>
      </w:r>
      <w:r w:rsidR="004424A9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 xml:space="preserve">és </w:t>
      </w:r>
      <w:r w:rsidR="004424A9">
        <w:rPr>
          <w:rFonts w:asciiTheme="minorHAnsi" w:hAnsiTheme="minorHAnsi" w:cstheme="minorHAnsi"/>
          <w:sz w:val="22"/>
          <w:szCs w:val="22"/>
        </w:rPr>
        <w:t>a</w:t>
      </w:r>
      <w:r w:rsidR="004424A9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Pr="0092010C">
        <w:rPr>
          <w:rFonts w:asciiTheme="minorHAnsi" w:hAnsiTheme="minorHAnsi" w:cstheme="minorHAnsi"/>
          <w:sz w:val="22"/>
          <w:szCs w:val="22"/>
        </w:rPr>
        <w:t>Magyarország és a diaszpóra közötti kapcsolatok</w:t>
      </w:r>
      <w:r w:rsidR="004424A9">
        <w:rPr>
          <w:rFonts w:asciiTheme="minorHAnsi" w:hAnsiTheme="minorHAnsi" w:cstheme="minorHAnsi"/>
          <w:sz w:val="22"/>
          <w:szCs w:val="22"/>
        </w:rPr>
        <w:t xml:space="preserve"> megerősítéséhez</w:t>
      </w:r>
      <w:r w:rsidRPr="0092010C">
        <w:rPr>
          <w:rFonts w:asciiTheme="minorHAnsi" w:hAnsiTheme="minorHAnsi" w:cstheme="minorHAnsi"/>
          <w:sz w:val="22"/>
          <w:szCs w:val="22"/>
        </w:rPr>
        <w:t>.</w:t>
      </w:r>
    </w:p>
    <w:p w14:paraId="12C86D8A" w14:textId="7597B40A" w:rsidR="006A73A4" w:rsidRPr="009739BD" w:rsidRDefault="0092010C" w:rsidP="009739BD">
      <w:pPr>
        <w:pStyle w:val="NormlWeb"/>
        <w:spacing w:before="204" w:beforeAutospacing="0" w:after="204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92010C">
        <w:rPr>
          <w:rFonts w:asciiTheme="minorHAnsi" w:hAnsiTheme="minorHAnsi" w:cstheme="minorHAnsi"/>
          <w:sz w:val="22"/>
          <w:szCs w:val="22"/>
        </w:rPr>
        <w:t>Jelentkezésedet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 a Diaszpóra Felső</w:t>
      </w:r>
      <w:r w:rsidR="00784BEC">
        <w:rPr>
          <w:rFonts w:asciiTheme="minorHAnsi" w:hAnsiTheme="minorHAnsi" w:cstheme="minorHAnsi"/>
          <w:sz w:val="22"/>
          <w:szCs w:val="22"/>
        </w:rPr>
        <w:t>oktatási Ösztöndíjprogramra 2022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. január </w:t>
      </w:r>
      <w:r w:rsidR="00784BEC">
        <w:rPr>
          <w:rFonts w:asciiTheme="minorHAnsi" w:hAnsiTheme="minorHAnsi" w:cstheme="minorHAnsi"/>
          <w:sz w:val="22"/>
          <w:szCs w:val="22"/>
        </w:rPr>
        <w:t>31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-ig </w:t>
      </w:r>
      <w:r w:rsidRPr="0092010C">
        <w:rPr>
          <w:rFonts w:asciiTheme="minorHAnsi" w:hAnsiTheme="minorHAnsi" w:cstheme="minorHAnsi"/>
          <w:sz w:val="22"/>
          <w:szCs w:val="22"/>
        </w:rPr>
        <w:t xml:space="preserve">adhatod </w:t>
      </w:r>
      <w:r w:rsidR="00AB12FC" w:rsidRPr="0092010C">
        <w:rPr>
          <w:rFonts w:asciiTheme="minorHAnsi" w:hAnsiTheme="minorHAnsi" w:cstheme="minorHAnsi"/>
          <w:sz w:val="22"/>
          <w:szCs w:val="22"/>
        </w:rPr>
        <w:t>le</w:t>
      </w:r>
      <w:r w:rsidR="00784BEC">
        <w:rPr>
          <w:rFonts w:asciiTheme="minorHAnsi" w:hAnsiTheme="minorHAnsi" w:cstheme="minorHAnsi"/>
          <w:sz w:val="22"/>
          <w:szCs w:val="22"/>
        </w:rPr>
        <w:t>. További információért látogass el</w:t>
      </w:r>
      <w:r w:rsidR="00AB12FC" w:rsidRPr="0092010C">
        <w:rPr>
          <w:rFonts w:asciiTheme="minorHAnsi" w:hAnsiTheme="minorHAnsi" w:cstheme="minorHAnsi"/>
          <w:sz w:val="22"/>
          <w:szCs w:val="22"/>
        </w:rPr>
        <w:t xml:space="preserve"> a </w:t>
      </w:r>
      <w:hyperlink r:id="rId4" w:history="1">
        <w:r w:rsidR="00D94E08" w:rsidRPr="0092010C">
          <w:rPr>
            <w:rStyle w:val="Hiperhivatkozs"/>
            <w:rFonts w:asciiTheme="minorHAnsi" w:hAnsiTheme="minorHAnsi" w:cstheme="minorHAnsi"/>
            <w:sz w:val="22"/>
            <w:szCs w:val="22"/>
          </w:rPr>
          <w:t>www.diasporascholarship.hu</w:t>
        </w:r>
      </w:hyperlink>
      <w:r w:rsidR="00D94E08" w:rsidRPr="0092010C">
        <w:rPr>
          <w:rFonts w:asciiTheme="minorHAnsi" w:hAnsiTheme="minorHAnsi" w:cstheme="minorHAnsi"/>
          <w:sz w:val="22"/>
          <w:szCs w:val="22"/>
        </w:rPr>
        <w:t xml:space="preserve"> </w:t>
      </w:r>
      <w:r w:rsidR="00784BEC">
        <w:rPr>
          <w:rFonts w:asciiTheme="minorHAnsi" w:hAnsiTheme="minorHAnsi" w:cstheme="minorHAnsi"/>
          <w:sz w:val="22"/>
          <w:szCs w:val="22"/>
        </w:rPr>
        <w:t>oldalra!</w:t>
      </w:r>
      <w:bookmarkStart w:id="0" w:name="_GoBack"/>
      <w:bookmarkEnd w:id="0"/>
    </w:p>
    <w:sectPr w:rsidR="006A73A4" w:rsidRPr="009739BD" w:rsidSect="008370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zM2MrawNDQ2NbNQ0lEKTi0uzszPAykwrgUA7ZKO9ywAAAA="/>
  </w:docVars>
  <w:rsids>
    <w:rsidRoot w:val="00C32937"/>
    <w:rsid w:val="00003CDC"/>
    <w:rsid w:val="000140D8"/>
    <w:rsid w:val="00071BA8"/>
    <w:rsid w:val="000C0252"/>
    <w:rsid w:val="001542E5"/>
    <w:rsid w:val="00226604"/>
    <w:rsid w:val="003253FA"/>
    <w:rsid w:val="004424A9"/>
    <w:rsid w:val="005222C2"/>
    <w:rsid w:val="00582363"/>
    <w:rsid w:val="005D7963"/>
    <w:rsid w:val="00601DD8"/>
    <w:rsid w:val="006220A7"/>
    <w:rsid w:val="00697E66"/>
    <w:rsid w:val="006A3569"/>
    <w:rsid w:val="006A73A4"/>
    <w:rsid w:val="00701491"/>
    <w:rsid w:val="00784BEC"/>
    <w:rsid w:val="00822C73"/>
    <w:rsid w:val="00826088"/>
    <w:rsid w:val="008370EB"/>
    <w:rsid w:val="008B5880"/>
    <w:rsid w:val="0092010C"/>
    <w:rsid w:val="009349BB"/>
    <w:rsid w:val="00945BE9"/>
    <w:rsid w:val="009739BD"/>
    <w:rsid w:val="00A326B5"/>
    <w:rsid w:val="00A76B1D"/>
    <w:rsid w:val="00AB12FC"/>
    <w:rsid w:val="00B30ECD"/>
    <w:rsid w:val="00B324A0"/>
    <w:rsid w:val="00BC1991"/>
    <w:rsid w:val="00C32937"/>
    <w:rsid w:val="00D94E08"/>
    <w:rsid w:val="00E87CFB"/>
    <w:rsid w:val="00ED1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064FE"/>
  <w15:chartTrackingRefBased/>
  <w15:docId w15:val="{B114F688-198A-4F68-BF0D-A28086E7C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lock-text">
    <w:name w:val="block-text"/>
    <w:basedOn w:val="Norml"/>
    <w:rsid w:val="00C3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unhideWhenUsed/>
    <w:rsid w:val="00C32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AB12FC"/>
    <w:rPr>
      <w:color w:val="0563C1" w:themeColor="hyperlink"/>
      <w:u w:val="single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AB12FC"/>
    <w:rPr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424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424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0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48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646073">
          <w:marLeft w:val="10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diasporascholarship.h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2</Words>
  <Characters>2016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rkósa</dc:creator>
  <cp:keywords/>
  <dc:description/>
  <cp:lastModifiedBy>Arany Anett</cp:lastModifiedBy>
  <cp:revision>5</cp:revision>
  <dcterms:created xsi:type="dcterms:W3CDTF">2021-12-17T12:40:00Z</dcterms:created>
  <dcterms:modified xsi:type="dcterms:W3CDTF">2021-12-17T13:17:00Z</dcterms:modified>
</cp:coreProperties>
</file>